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10DC1" w14:textId="7B378BCB" w:rsidR="005012E1" w:rsidRDefault="005012E1" w:rsidP="005012E1">
      <w:pPr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xia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jiang</w:t>
      </w:r>
      <w:proofErr w:type="spellEnd"/>
    </w:p>
    <w:p w14:paraId="1CFAEA34" w14:textId="56014D4E" w:rsidR="005012E1" w:rsidRDefault="005012E1" w:rsidP="005012E1">
      <w:pPr>
        <w:contextualSpacing w:val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ic Neiman</w:t>
      </w:r>
    </w:p>
    <w:p w14:paraId="75194E7C" w14:textId="591B776A" w:rsidR="004D09D5" w:rsidRPr="005012E1" w:rsidRDefault="005012E1" w:rsidP="005012E1">
      <w:pPr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: Project 1</w:t>
      </w:r>
    </w:p>
    <w:p w14:paraId="5A112A7B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0F7B797" w14:textId="3237C296" w:rsidR="00232E69" w:rsidRPr="005012E1" w:rsidRDefault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>Part A:</w:t>
      </w:r>
      <w:r w:rsidR="0068714A">
        <w:rPr>
          <w:rFonts w:ascii="Times New Roman" w:hAnsi="Times New Roman" w:cs="Times New Roman"/>
          <w:sz w:val="24"/>
          <w:szCs w:val="24"/>
        </w:rPr>
        <w:t xml:space="preserve"> by </w:t>
      </w:r>
      <w:proofErr w:type="spellStart"/>
      <w:r w:rsidR="0068714A">
        <w:rPr>
          <w:rFonts w:ascii="Times New Roman" w:hAnsi="Times New Roman" w:cs="Times New Roman"/>
          <w:sz w:val="24"/>
          <w:szCs w:val="24"/>
        </w:rPr>
        <w:t>Yaxiaer</w:t>
      </w:r>
      <w:proofErr w:type="spellEnd"/>
      <w:r w:rsidR="006871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714A">
        <w:rPr>
          <w:rFonts w:ascii="Times New Roman" w:hAnsi="Times New Roman" w:cs="Times New Roman"/>
          <w:sz w:val="24"/>
          <w:szCs w:val="24"/>
        </w:rPr>
        <w:t>Atajiang</w:t>
      </w:r>
      <w:proofErr w:type="spellEnd"/>
    </w:p>
    <w:p w14:paraId="0A4AD4E1" w14:textId="732BF9A0" w:rsidR="00232E69" w:rsidRDefault="005012E1" w:rsidP="005012E1">
      <w:pPr>
        <w:jc w:val="center"/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57E1727C" wp14:editId="192A438D">
                <wp:simplePos x="0" y="0"/>
                <wp:positionH relativeFrom="column">
                  <wp:posOffset>-635</wp:posOffset>
                </wp:positionH>
                <wp:positionV relativeFrom="paragraph">
                  <wp:posOffset>311978</wp:posOffset>
                </wp:positionV>
                <wp:extent cx="5931535" cy="1404620"/>
                <wp:effectExtent l="0" t="0" r="12065" b="158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1535" cy="140462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F22968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Written in R</w:t>
                            </w:r>
                          </w:p>
                          <w:p w14:paraId="512B68C6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Creating artificial data here.</w:t>
                            </w:r>
                          </w:p>
                          <w:p w14:paraId="095F66A6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rnorm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n = 2000, mean = 69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s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6)</w:t>
                            </w:r>
                          </w:p>
                          <w:p w14:paraId="2BF1A54E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rnorm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n = 2000, mean = 63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s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6)</w:t>
                            </w:r>
                          </w:p>
                          <w:p w14:paraId="705F613F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rnorm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n = 2000, mean = 196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s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6)</w:t>
                            </w:r>
                          </w:p>
                          <w:p w14:paraId="1622ABC5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rnorm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n = 2000, mean = 177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s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6)</w:t>
                            </w:r>
                          </w:p>
                          <w:p w14:paraId="021B9DAE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</w:p>
                          <w:p w14:paraId="787CD527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Create Data frame</w:t>
                            </w:r>
                          </w:p>
                          <w:p w14:paraId="6B8CD715" w14:textId="78C5280F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rtif_data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data.frame</w:t>
                            </w:r>
                            <w:proofErr w:type="spellEnd"/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("Height" =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, "Height2" =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, "Weight" =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, "Weight2" =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15242124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Write data as csv</w:t>
                            </w:r>
                          </w:p>
                          <w:p w14:paraId="261813C2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write.csv(</w:t>
                            </w:r>
                            <w:proofErr w:type="spellStart"/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rtif_data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, file = "D:/\User\/Programming Projects/R/r-mf-feature-normal-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dis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/data.csv")</w:t>
                            </w:r>
                          </w:p>
                          <w:p w14:paraId="62302DD9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</w:p>
                          <w:p w14:paraId="6D5BDA36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Height only unsorted</w:t>
                            </w:r>
                          </w:p>
                          <w:p w14:paraId="77CF3789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lot(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, main = "Height Only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xlab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"Population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ylab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"Height (Inches)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ch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0, col = "blue")</w:t>
                            </w:r>
                          </w:p>
                          <w:p w14:paraId="63926E97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oints(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ch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0, col = "red")</w:t>
                            </w:r>
                          </w:p>
                          <w:p w14:paraId="03A97F62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bline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h = 68, col = "green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w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4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ty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)</w:t>
                            </w:r>
                          </w:p>
                          <w:p w14:paraId="4AC88534" w14:textId="254C3CCC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0, 88, legend = c("Male", "Female", "Separation Line Y=68"), col = c("blue", "red", "green")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ty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1)</w:t>
                            </w:r>
                          </w:p>
                          <w:p w14:paraId="09AAE6D3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Height and weight unsorted</w:t>
                            </w:r>
                          </w:p>
                          <w:p w14:paraId="7C65D257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lot(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), 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, main = "Height and Weight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xlab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"Weight 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b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ylab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"Height (Inches)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ch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0, col = "blue")</w:t>
                            </w:r>
                          </w:p>
                          <w:p w14:paraId="69433B74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oints(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), 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f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pch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0, col = "red")</w:t>
                            </w:r>
                          </w:p>
                          <w:p w14:paraId="534CC80D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bline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8251/17, -38/17, col = "green"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wd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4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ty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2)</w:t>
                            </w:r>
                          </w:p>
                          <w:p w14:paraId="43A37EAD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195, 89, legend = c("Male", "Female", "Separation Line Y=(-38X + 8251)/17"), col = c("blue", "red", "green"),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lty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= 1)</w:t>
                            </w:r>
                          </w:p>
                          <w:p w14:paraId="723F9886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</w:p>
                          <w:p w14:paraId="0CCB392E" w14:textId="3D2DFEFA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Calculations</w:t>
                            </w:r>
                          </w:p>
                          <w:p w14:paraId="6B5D4DC9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Get guess below or above the given inequality</w:t>
                            </w:r>
                          </w:p>
                          <w:p w14:paraId="757DFB12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ount = 0</w:t>
                            </w:r>
                          </w:p>
                          <w:p w14:paraId="7D15E6D5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index = 1</w:t>
                            </w:r>
                          </w:p>
                          <w:p w14:paraId="4C457EFA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</w:p>
                          <w:p w14:paraId="21251191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For non-sloped line</w:t>
                            </w:r>
                          </w:p>
                          <w:p w14:paraId="261FABDD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for (x in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) </w:t>
                            </w:r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{ #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hamge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the variable depending on the gender or use</w:t>
                            </w:r>
                          </w:p>
                          <w:p w14:paraId="2810FC00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</w:t>
                            </w:r>
                            <w:proofErr w:type="gram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if(</w:t>
                            </w:r>
                            <w:proofErr w:type="gram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x &lt; 68) { # 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Chamge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the inequality depending on the gender or use</w:t>
                            </w:r>
                          </w:p>
                          <w:p w14:paraId="2EA0671D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  count = count + 1</w:t>
                            </w:r>
                          </w:p>
                          <w:p w14:paraId="5AA09894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}</w:t>
                            </w:r>
                          </w:p>
                          <w:p w14:paraId="4B25843F" w14:textId="498C4552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794F417F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# For sloped line</w:t>
                            </w:r>
                          </w:p>
                          <w:p w14:paraId="70909274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while (index &lt; 2001) {</w:t>
                            </w:r>
                          </w:p>
                          <w:p w14:paraId="754F6CF0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if (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H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[index] &gt;= (-38*</w:t>
                            </w:r>
                            <w:proofErr w:type="spellStart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mWeight</w:t>
                            </w:r>
                            <w:proofErr w:type="spellEnd"/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[index] + 8251)/17) {</w:t>
                            </w:r>
                          </w:p>
                          <w:p w14:paraId="03133CAF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  count = count + 1</w:t>
                            </w:r>
                          </w:p>
                          <w:p w14:paraId="140BC50B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}</w:t>
                            </w:r>
                          </w:p>
                          <w:p w14:paraId="2292E4B5" w14:textId="77777777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  index = index + 1</w:t>
                            </w:r>
                          </w:p>
                          <w:p w14:paraId="302984B0" w14:textId="785CB696" w:rsidR="005012E1" w:rsidRPr="005012E1" w:rsidRDefault="005012E1" w:rsidP="005012E1">
                            <w:pP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 w:rsidRPr="005012E1"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E172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24.55pt;width:467.05pt;height:110.6pt;z-index:251656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" fillcolor="white [3201]" strokecolor="black [3200]" strokeweight="2pt">
                <v:textbox style="mso-fit-shape-to-text:t">
                  <w:txbxContent>
                    <w:p w14:paraId="5CF22968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Written in R</w:t>
                      </w:r>
                    </w:p>
                    <w:p w14:paraId="512B68C6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Creating artificial data here.</w:t>
                      </w:r>
                    </w:p>
                    <w:p w14:paraId="095F66A6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rnorm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n = 2000, mean = 69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s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6)</w:t>
                      </w:r>
                    </w:p>
                    <w:p w14:paraId="2BF1A54E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rnorm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n = 2000, mean = 63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s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6)</w:t>
                      </w:r>
                    </w:p>
                    <w:p w14:paraId="705F613F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rnorm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n = 2000, mean = 196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s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6)</w:t>
                      </w:r>
                    </w:p>
                    <w:p w14:paraId="1622ABC5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rnorm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n = 2000, mean = 177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s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6)</w:t>
                      </w:r>
                    </w:p>
                    <w:p w14:paraId="021B9DAE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</w:p>
                    <w:p w14:paraId="787CD527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Create Data frame</w:t>
                      </w:r>
                    </w:p>
                    <w:p w14:paraId="6B8CD715" w14:textId="78C5280F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artif_data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data.frame</w:t>
                      </w:r>
                      <w:proofErr w:type="spellEnd"/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("Height" =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, "Height2" =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, "Weight" =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, "Weight2" =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)</w:t>
                      </w:r>
                    </w:p>
                    <w:p w14:paraId="15242124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Write data as csv</w:t>
                      </w:r>
                    </w:p>
                    <w:p w14:paraId="261813C2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write.csv(</w:t>
                      </w:r>
                      <w:proofErr w:type="spellStart"/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artif_data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, file = "D:/\User\/Programming Projects/R/r-mf-feature-normal-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dis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/data.csv")</w:t>
                      </w:r>
                    </w:p>
                    <w:p w14:paraId="62302DD9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</w:p>
                    <w:p w14:paraId="6D5BDA36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Height only unsorted</w:t>
                      </w:r>
                    </w:p>
                    <w:p w14:paraId="77CF3789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lot(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, main = "Height Only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xlab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"Population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ylab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"Height (Inches)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ch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0, col = "blue")</w:t>
                      </w:r>
                    </w:p>
                    <w:p w14:paraId="63926E97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oints(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ch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0, col = "red")</w:t>
                      </w:r>
                    </w:p>
                    <w:p w14:paraId="03A97F62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abline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h = 68, col = "green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w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4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ty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)</w:t>
                      </w:r>
                    </w:p>
                    <w:p w14:paraId="4AC88534" w14:textId="254C3CCC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0, 88, legend = c("Male", "Female", "Separation Line Y=68"), col = c("blue", "red", "green")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ty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1)</w:t>
                      </w:r>
                    </w:p>
                    <w:p w14:paraId="09AAE6D3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Height and weight unsorted</w:t>
                      </w:r>
                    </w:p>
                    <w:p w14:paraId="7C65D257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lot(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), 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, main = "Height and Weight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xlab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"Weight 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b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ylab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"Height (Inches)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ch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0, col = "blue")</w:t>
                      </w:r>
                    </w:p>
                    <w:p w14:paraId="69433B74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oints(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), 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f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pch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0, col = "red")</w:t>
                      </w:r>
                    </w:p>
                    <w:p w14:paraId="534CC80D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abline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8251/17, -38/17, col = "green"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wd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4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ty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2)</w:t>
                      </w:r>
                    </w:p>
                    <w:p w14:paraId="43A37EAD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195, 89, legend = c("Male", "Female", "Separation Line Y=(-38X + 8251)/17"), col = c("blue", "red", "green"),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lty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= 1)</w:t>
                      </w:r>
                    </w:p>
                    <w:p w14:paraId="723F9886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</w:p>
                    <w:p w14:paraId="0CCB392E" w14:textId="3D2DFEFA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Calculations</w:t>
                      </w:r>
                    </w:p>
                    <w:p w14:paraId="6B5D4DC9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Get guess below or above the given inequality</w:t>
                      </w:r>
                    </w:p>
                    <w:p w14:paraId="757DFB12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count = 0</w:t>
                      </w:r>
                    </w:p>
                    <w:p w14:paraId="7D15E6D5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index = 1</w:t>
                      </w:r>
                    </w:p>
                    <w:p w14:paraId="4C457EFA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</w:p>
                    <w:p w14:paraId="21251191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For non-sloped line</w:t>
                      </w:r>
                    </w:p>
                    <w:p w14:paraId="261FABDD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for (x in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) </w:t>
                      </w:r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{ #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Chamge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the variable depending on the gender or use</w:t>
                      </w:r>
                    </w:p>
                    <w:p w14:paraId="2810FC00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</w:t>
                      </w:r>
                      <w:proofErr w:type="gram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if(</w:t>
                      </w:r>
                      <w:proofErr w:type="gram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x &lt; 68) { # 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Chamge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the inequality depending on the gender or use</w:t>
                      </w:r>
                    </w:p>
                    <w:p w14:paraId="2EA0671D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  count = count + 1</w:t>
                      </w:r>
                    </w:p>
                    <w:p w14:paraId="5AA09894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}</w:t>
                      </w:r>
                    </w:p>
                    <w:p w14:paraId="4B25843F" w14:textId="498C4552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}</w:t>
                      </w:r>
                    </w:p>
                    <w:p w14:paraId="794F417F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# For sloped line</w:t>
                      </w:r>
                    </w:p>
                    <w:p w14:paraId="70909274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while (index &lt; 2001) {</w:t>
                      </w:r>
                    </w:p>
                    <w:p w14:paraId="754F6CF0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if (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H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[index] &gt;= (-38*</w:t>
                      </w:r>
                      <w:proofErr w:type="spellStart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mWeight</w:t>
                      </w:r>
                      <w:proofErr w:type="spellEnd"/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[index] + 8251)/17) {</w:t>
                      </w:r>
                    </w:p>
                    <w:p w14:paraId="03133CAF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  count = count + 1</w:t>
                      </w:r>
                    </w:p>
                    <w:p w14:paraId="140BC50B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}</w:t>
                      </w:r>
                    </w:p>
                    <w:p w14:paraId="2292E4B5" w14:textId="77777777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  index = index + 1</w:t>
                      </w:r>
                    </w:p>
                    <w:p w14:paraId="302984B0" w14:textId="785CB696" w:rsidR="005012E1" w:rsidRPr="005012E1" w:rsidRDefault="005012E1" w:rsidP="005012E1">
                      <w:pPr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 w:rsidRPr="005012E1">
                        <w:rPr>
                          <w:rFonts w:ascii="Calibri" w:hAnsi="Calibri" w:cs="Calibri"/>
                          <w:sz w:val="18"/>
                          <w:szCs w:val="18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012E1">
        <w:rPr>
          <w:rFonts w:ascii="Times New Roman" w:hAnsi="Times New Roman" w:cs="Times New Roman"/>
          <w:sz w:val="24"/>
          <w:szCs w:val="24"/>
        </w:rPr>
        <w:t>Create, understand, explore a data set</w:t>
      </w:r>
    </w:p>
    <w:p w14:paraId="5A32DFE4" w14:textId="1D900E6F" w:rsidR="005012E1" w:rsidRPr="005012E1" w:rsidRDefault="0068714A" w:rsidP="005012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cenarios</w:t>
      </w:r>
    </w:p>
    <w:p w14:paraId="46A3FF3E" w14:textId="7CD4AB2D" w:rsidR="003A2312" w:rsidRDefault="0068714A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7728" behindDoc="1" locked="0" layoutInCell="1" allowOverlap="1" wp14:anchorId="207CC926" wp14:editId="1CF027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4710" cy="4747895"/>
            <wp:effectExtent l="0" t="0" r="8890" b="0"/>
            <wp:wrapTight wrapText="bothSides">
              <wp:wrapPolygon edited="0">
                <wp:start x="0" y="0"/>
                <wp:lineTo x="0" y="21493"/>
                <wp:lineTo x="21563" y="21493"/>
                <wp:lineTo x="2156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74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312">
        <w:rPr>
          <w:rFonts w:ascii="Times New Roman" w:hAnsi="Times New Roman" w:cs="Times New Roman"/>
          <w:sz w:val="24"/>
          <w:szCs w:val="24"/>
        </w:rPr>
        <w:t>Definition of the neuron: Fire if height value is over the threshold (T = 68). If neuron fires, the input is most likely male, else, female. Therefore: (W</w:t>
      </w:r>
      <w:proofErr w:type="gramStart"/>
      <w:r w:rsidR="003A2312">
        <w:rPr>
          <w:rFonts w:ascii="Times New Roman" w:hAnsi="Times New Roman" w:cs="Times New Roman"/>
          <w:sz w:val="24"/>
          <w:szCs w:val="24"/>
        </w:rPr>
        <w:t>1)</w:t>
      </w:r>
      <w:r w:rsidR="002F1C9D">
        <w:rPr>
          <w:rFonts w:ascii="Times New Roman" w:hAnsi="Times New Roman" w:cs="Times New Roman"/>
          <w:sz w:val="24"/>
          <w:szCs w:val="24"/>
        </w:rPr>
        <w:t>*</w:t>
      </w:r>
      <w:proofErr w:type="gramEnd"/>
      <w:r w:rsidR="003A2312">
        <w:rPr>
          <w:rFonts w:ascii="Times New Roman" w:hAnsi="Times New Roman" w:cs="Times New Roman"/>
          <w:sz w:val="24"/>
          <w:szCs w:val="24"/>
        </w:rPr>
        <w:t>X – 68 &gt;= 0 where W1 = 1.</w:t>
      </w:r>
    </w:p>
    <w:p w14:paraId="5A928714" w14:textId="460FCC1C" w:rsidR="003A2312" w:rsidRDefault="003A2312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73BF02F" w14:textId="77777777" w:rsidR="000E7855" w:rsidRDefault="000E7855" w:rsidP="000E7855">
      <w:pPr>
        <w:pStyle w:val="NormalWeb"/>
        <w:spacing w:before="0" w:beforeAutospacing="0" w:after="0" w:afterAutospacing="0"/>
      </w:pPr>
      <w:r>
        <w:rPr>
          <w:color w:val="000000"/>
        </w:rPr>
        <w:t>Accuracy = 68.3%</w:t>
      </w:r>
    </w:p>
    <w:p w14:paraId="671618E0" w14:textId="45A34E1C" w:rsidR="000E7855" w:rsidRDefault="000E7855" w:rsidP="000E7855">
      <w:pPr>
        <w:pStyle w:val="NormalWeb"/>
        <w:spacing w:before="0" w:beforeAutospacing="0" w:after="0" w:afterAutospacing="0"/>
      </w:pPr>
      <w:r>
        <w:rPr>
          <w:color w:val="000000"/>
        </w:rPr>
        <w:t>Error = 31.7%</w:t>
      </w:r>
    </w:p>
    <w:p w14:paraId="4E1E8D36" w14:textId="681BF362" w:rsidR="003A2312" w:rsidRDefault="003A2312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e Positive = 55.55%</w:t>
      </w:r>
    </w:p>
    <w:p w14:paraId="1354F323" w14:textId="7492FB15" w:rsidR="003A2312" w:rsidRDefault="003A2312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 Positive = 18.95%</w:t>
      </w:r>
    </w:p>
    <w:p w14:paraId="45B756EE" w14:textId="04B16BD1" w:rsidR="003A2312" w:rsidRDefault="003A2312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e Negative = 81.05%</w:t>
      </w:r>
    </w:p>
    <w:p w14:paraId="2581F6FC" w14:textId="132F1EE6" w:rsidR="003A2312" w:rsidRPr="005012E1" w:rsidRDefault="003A2312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 Negative = 44.45%</w:t>
      </w:r>
    </w:p>
    <w:p w14:paraId="01FDD805" w14:textId="0C8DF379" w:rsidR="005012E1" w:rsidRDefault="002F1C9D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finition of the neuron: </w:t>
      </w:r>
      <w:r w:rsidR="0068714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22758D43" wp14:editId="72766C7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1695" cy="4321175"/>
            <wp:effectExtent l="0" t="0" r="1905" b="3175"/>
            <wp:wrapTight wrapText="bothSides">
              <wp:wrapPolygon edited="0">
                <wp:start x="0" y="0"/>
                <wp:lineTo x="0" y="21521"/>
                <wp:lineTo x="21538" y="21521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32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Fire if input is most likely male. Therefore: W</w:t>
      </w:r>
      <w:r w:rsidRPr="002F1C9D">
        <w:rPr>
          <w:rFonts w:ascii="Times New Roman" w:hAnsi="Times New Roman" w:cs="Times New Roman"/>
          <w:sz w:val="24"/>
          <w:szCs w:val="24"/>
        </w:rPr>
        <w:t>1*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2F1C9D">
        <w:rPr>
          <w:rFonts w:ascii="Times New Roman" w:hAnsi="Times New Roman" w:cs="Times New Roman"/>
          <w:sz w:val="24"/>
          <w:szCs w:val="24"/>
        </w:rPr>
        <w:t xml:space="preserve"> +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2F1C9D">
        <w:rPr>
          <w:rFonts w:ascii="Times New Roman" w:hAnsi="Times New Roman" w:cs="Times New Roman"/>
          <w:sz w:val="24"/>
          <w:szCs w:val="24"/>
        </w:rPr>
        <w:t>2*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2F1C9D">
        <w:rPr>
          <w:rFonts w:ascii="Times New Roman" w:hAnsi="Times New Roman" w:cs="Times New Roman"/>
          <w:sz w:val="24"/>
          <w:szCs w:val="24"/>
        </w:rPr>
        <w:t xml:space="preserve"> + bias &gt;=0, where</w:t>
      </w:r>
      <w:r>
        <w:rPr>
          <w:rFonts w:ascii="Times New Roman" w:hAnsi="Times New Roman" w:cs="Times New Roman"/>
          <w:sz w:val="24"/>
          <w:szCs w:val="24"/>
        </w:rPr>
        <w:t xml:space="preserve"> W1 = 38, W2 = 17, and bias = -8251.</w:t>
      </w:r>
    </w:p>
    <w:p w14:paraId="0F0A0B77" w14:textId="24F851D4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EFA6536" w14:textId="77777777" w:rsidR="000E7855" w:rsidRDefault="000E7855" w:rsidP="000E7855">
      <w:pPr>
        <w:pStyle w:val="NormalWeb"/>
        <w:spacing w:before="0" w:beforeAutospacing="0" w:after="0" w:afterAutospacing="0"/>
      </w:pPr>
      <w:r>
        <w:rPr>
          <w:color w:val="000000"/>
        </w:rPr>
        <w:t>Accuracy = 94.85%</w:t>
      </w:r>
    </w:p>
    <w:p w14:paraId="65680628" w14:textId="7D5E728D" w:rsidR="000E7855" w:rsidRDefault="000E7855" w:rsidP="000E7855">
      <w:pPr>
        <w:pStyle w:val="NormalWeb"/>
        <w:spacing w:before="0" w:beforeAutospacing="0" w:after="0" w:afterAutospacing="0"/>
      </w:pPr>
      <w:r>
        <w:rPr>
          <w:color w:val="000000"/>
        </w:rPr>
        <w:t>Error = 5.15%</w:t>
      </w:r>
    </w:p>
    <w:p w14:paraId="7315A4BF" w14:textId="0035DC93" w:rsidR="002C4856" w:rsidRDefault="002C4856" w:rsidP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e Positive = 93.50%</w:t>
      </w:r>
    </w:p>
    <w:p w14:paraId="205E35B0" w14:textId="440B5C8B" w:rsidR="002C4856" w:rsidRDefault="002C4856" w:rsidP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 Positive = 3.80%</w:t>
      </w:r>
    </w:p>
    <w:p w14:paraId="593E75FB" w14:textId="163D980E" w:rsidR="002C4856" w:rsidRDefault="002C4856" w:rsidP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e Negative = 96.02%</w:t>
      </w:r>
    </w:p>
    <w:p w14:paraId="4C40FE3E" w14:textId="4636751D" w:rsidR="002C4856" w:rsidRPr="005012E1" w:rsidRDefault="002C4856" w:rsidP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 Negative = 6.50%</w:t>
      </w:r>
    </w:p>
    <w:p w14:paraId="6E95AA3A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D89A492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B6B09F0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5248FBA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FF503AB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1B00D77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62FC79C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5B4FD55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05E7C30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07F6E1E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2DCBFF5" w14:textId="77777777" w:rsidR="005012E1" w:rsidRDefault="005012E1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B0A55A3" w14:textId="77777777" w:rsidR="002C4856" w:rsidRDefault="002C4856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F68B385" w14:textId="09743B0F" w:rsidR="00232E69" w:rsidRPr="005012E1" w:rsidRDefault="002C4856">
      <w:pPr>
        <w:contextualSpacing w:val="0"/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>Part B:</w:t>
      </w:r>
      <w:r w:rsidR="0068714A">
        <w:rPr>
          <w:rFonts w:ascii="Times New Roman" w:hAnsi="Times New Roman" w:cs="Times New Roman"/>
          <w:sz w:val="24"/>
          <w:szCs w:val="24"/>
        </w:rPr>
        <w:t xml:space="preserve"> by Eric Neiman</w:t>
      </w:r>
    </w:p>
    <w:p w14:paraId="4EBBDF57" w14:textId="77777777" w:rsidR="00232E69" w:rsidRPr="005012E1" w:rsidRDefault="00232E69">
      <w:pPr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873E745" w14:textId="77777777" w:rsidR="00232E69" w:rsidRPr="005012E1" w:rsidRDefault="00232E6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5535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90"/>
        <w:gridCol w:w="1050"/>
        <w:gridCol w:w="1050"/>
        <w:gridCol w:w="1710"/>
        <w:gridCol w:w="735"/>
      </w:tblGrid>
      <w:tr w:rsidR="00232E69" w:rsidRPr="005012E1" w14:paraId="178A938B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7C13A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Write 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B332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Write 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73E0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Memory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490D4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Inequalities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4F227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</w:p>
        </w:tc>
      </w:tr>
      <w:tr w:rsidR="00232E69" w:rsidRPr="005012E1" w14:paraId="67FF12FC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AF903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FC6CC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A70B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369A2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 + 0 + 0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8526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32E69" w:rsidRPr="005012E1" w14:paraId="483858DA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84342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92286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E6FEE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8E3F6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 - 2 + 0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E40C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32E69" w:rsidRPr="005012E1" w14:paraId="0D6BD7C3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58A5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A3CEC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FFE7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278DE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 + 0 + 1 &g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3C1B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32E69" w:rsidRPr="005012E1" w14:paraId="54DF1B7B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1097C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DC59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31760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49DE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 - 2 + 1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BAE6B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32E69" w:rsidRPr="005012E1" w14:paraId="623E17BB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E2B02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49FBB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07EA9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7D5F0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 + 0 + 0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72909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32E69" w:rsidRPr="005012E1" w14:paraId="650F5EA4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15C7F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61568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00322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523B7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 - 2 + 0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800B2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32E69" w:rsidRPr="005012E1" w14:paraId="006805F5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E9957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D6E54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BE708D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07125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 + 0 + 1 &g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15A76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32E69" w:rsidRPr="005012E1" w14:paraId="7FC19C5C" w14:textId="77777777"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9307B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85BAB8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8E3D3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28CF9C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 - 2 + 1 &lt; 0.5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16D7A" w14:textId="77777777" w:rsidR="00232E69" w:rsidRPr="005012E1" w:rsidRDefault="002C48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012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41987AB8" w14:textId="77777777" w:rsidR="00232E69" w:rsidRPr="005012E1" w:rsidRDefault="00232E69">
      <w:pPr>
        <w:ind w:left="72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1A8C415" w14:textId="77777777" w:rsidR="00232E69" w:rsidRPr="005012E1" w:rsidRDefault="002C4856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7707F0" w14:textId="77777777" w:rsidR="00232E69" w:rsidRPr="005012E1" w:rsidRDefault="002C4856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>When the memory has a stored zero: Range = { -</w:t>
      </w:r>
      <w:proofErr w:type="gramStart"/>
      <w:r w:rsidRPr="005012E1">
        <w:rPr>
          <w:rFonts w:ascii="Times New Roman" w:hAnsi="Times New Roman" w:cs="Times New Roman"/>
          <w:sz w:val="24"/>
          <w:szCs w:val="24"/>
        </w:rPr>
        <w:t>2 ,</w:t>
      </w:r>
      <w:proofErr w:type="gramEnd"/>
      <w:r w:rsidRPr="005012E1">
        <w:rPr>
          <w:rFonts w:ascii="Times New Roman" w:hAnsi="Times New Roman" w:cs="Times New Roman"/>
          <w:sz w:val="24"/>
          <w:szCs w:val="24"/>
        </w:rPr>
        <w:t xml:space="preserve"> 1 }</w:t>
      </w:r>
    </w:p>
    <w:p w14:paraId="7B783F67" w14:textId="77777777" w:rsidR="00232E69" w:rsidRPr="005012E1" w:rsidRDefault="002C4856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>When the memory has a stored one: Range = { -</w:t>
      </w:r>
      <w:proofErr w:type="gramStart"/>
      <w:r w:rsidRPr="005012E1">
        <w:rPr>
          <w:rFonts w:ascii="Times New Roman" w:hAnsi="Times New Roman" w:cs="Times New Roman"/>
          <w:sz w:val="24"/>
          <w:szCs w:val="24"/>
        </w:rPr>
        <w:t>2 ,</w:t>
      </w:r>
      <w:proofErr w:type="gramEnd"/>
      <w:r w:rsidRPr="005012E1">
        <w:rPr>
          <w:rFonts w:ascii="Times New Roman" w:hAnsi="Times New Roman" w:cs="Times New Roman"/>
          <w:sz w:val="24"/>
          <w:szCs w:val="24"/>
        </w:rPr>
        <w:t xml:space="preserve"> 2 }</w:t>
      </w:r>
    </w:p>
    <w:p w14:paraId="4F253B9E" w14:textId="77777777" w:rsidR="00232E69" w:rsidRPr="005012E1" w:rsidRDefault="00232E69">
      <w:pPr>
        <w:ind w:left="72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26CF723" w14:textId="1E7463A5" w:rsidR="00232E69" w:rsidRPr="005012E1" w:rsidRDefault="002C4856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012E1">
        <w:rPr>
          <w:rFonts w:ascii="Times New Roman" w:hAnsi="Times New Roman" w:cs="Times New Roman"/>
          <w:sz w:val="24"/>
          <w:szCs w:val="24"/>
        </w:rPr>
        <w:t xml:space="preserve">We cannot consider any case when Write 0 is true because the weight of Write 0 is -2 and the combined weights of Write 1 and the Memory are 2. </w:t>
      </w:r>
      <w:r w:rsidR="00BF0021" w:rsidRPr="005012E1">
        <w:rPr>
          <w:rFonts w:ascii="Times New Roman" w:hAnsi="Times New Roman" w:cs="Times New Roman"/>
          <w:sz w:val="24"/>
          <w:szCs w:val="24"/>
        </w:rPr>
        <w:t>Therefore,</w:t>
      </w:r>
      <w:r w:rsidRPr="005012E1">
        <w:rPr>
          <w:rFonts w:ascii="Times New Roman" w:hAnsi="Times New Roman" w:cs="Times New Roman"/>
          <w:sz w:val="24"/>
          <w:szCs w:val="24"/>
        </w:rPr>
        <w:t xml:space="preserve"> the neuron can never fire if Write 0 is true because it cannot reach the activation threshold of 0.5.</w:t>
      </w:r>
    </w:p>
    <w:p w14:paraId="0951D249" w14:textId="057F0890" w:rsidR="00232E69" w:rsidRPr="000E7855" w:rsidRDefault="00232E69">
      <w:pPr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232E69" w:rsidRPr="000E785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C6677A"/>
    <w:multiLevelType w:val="multilevel"/>
    <w:tmpl w:val="07CA420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CB92333"/>
    <w:multiLevelType w:val="multilevel"/>
    <w:tmpl w:val="0F8272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zW3NLcwMTI1NDJT0lEKTi0uzszPAykwrgUAb0oqZiwAAAA="/>
  </w:docVars>
  <w:rsids>
    <w:rsidRoot w:val="00232E69"/>
    <w:rsid w:val="000E7855"/>
    <w:rsid w:val="001F7FEF"/>
    <w:rsid w:val="00232E69"/>
    <w:rsid w:val="002C4856"/>
    <w:rsid w:val="002F1C9D"/>
    <w:rsid w:val="003A2312"/>
    <w:rsid w:val="004D09D5"/>
    <w:rsid w:val="005012E1"/>
    <w:rsid w:val="0068714A"/>
    <w:rsid w:val="00BF0021"/>
    <w:rsid w:val="00DC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87539"/>
  <w15:docId w15:val="{87D4E47B-99B3-4990-99DC-3C58E9637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012E1"/>
    <w:pPr>
      <w:ind w:left="720"/>
    </w:pPr>
  </w:style>
  <w:style w:type="paragraph" w:styleId="NormalWeb">
    <w:name w:val="Normal (Web)"/>
    <w:basedOn w:val="Normal"/>
    <w:uiPriority w:val="99"/>
    <w:unhideWhenUsed/>
    <w:rsid w:val="000E7855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6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166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1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6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har Turan</cp:lastModifiedBy>
  <cp:revision>7</cp:revision>
  <dcterms:created xsi:type="dcterms:W3CDTF">2018-09-17T13:49:00Z</dcterms:created>
  <dcterms:modified xsi:type="dcterms:W3CDTF">2018-09-19T01:09:00Z</dcterms:modified>
</cp:coreProperties>
</file>